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C2A94" w14:textId="2F3291C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A55335">
        <w:rPr>
          <w:b/>
          <w:lang w:val="sl-SI"/>
        </w:rPr>
        <w:t>Naša četica koraka</w:t>
      </w:r>
    </w:p>
    <w:p w14:paraId="4F9A3885" w14:textId="5DBBB8C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4 OŠ  </w:t>
      </w:r>
      <w:r w:rsidR="00280460">
        <w:rPr>
          <w:lang w:val="sl-SI"/>
        </w:rPr>
        <w:sym w:font="Wingdings" w:char="F06F"/>
      </w:r>
      <w:r w:rsidR="00A94980">
        <w:rPr>
          <w:b/>
          <w:lang w:val="sl-SI"/>
        </w:rPr>
        <w:t xml:space="preserve"> </w:t>
      </w:r>
      <w:r w:rsidRPr="006308E1">
        <w:rPr>
          <w:b/>
          <w:lang w:val="sl-SI"/>
        </w:rPr>
        <w:t xml:space="preserve">5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6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7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8 OŠ </w:t>
      </w:r>
      <w:r w:rsidR="00A94980">
        <w:rPr>
          <w:b/>
          <w:lang w:val="sl-SI"/>
        </w:rPr>
        <w:t>x</w:t>
      </w:r>
      <w:r w:rsidRPr="006308E1">
        <w:rPr>
          <w:b/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80460">
        <w:rPr>
          <w:lang w:val="sl-SI"/>
        </w:rPr>
        <w:t>x</w:t>
      </w:r>
      <w:r>
        <w:rPr>
          <w:lang w:val="sl-SI"/>
        </w:rPr>
        <w:t xml:space="preserve"> 1 SŠ   </w:t>
      </w:r>
      <w:r w:rsidR="00280460">
        <w:rPr>
          <w:lang w:val="sl-SI"/>
        </w:rPr>
        <w:t>x</w:t>
      </w:r>
      <w:r>
        <w:rPr>
          <w:lang w:val="sl-SI"/>
        </w:rPr>
        <w:t xml:space="preserve"> 2 SŠ  </w:t>
      </w:r>
      <w:r w:rsidR="00280460">
        <w:rPr>
          <w:lang w:val="sl-SI"/>
        </w:rPr>
        <w:t>x</w:t>
      </w:r>
      <w:r>
        <w:rPr>
          <w:lang w:val="sl-SI"/>
        </w:rPr>
        <w:t xml:space="preserve"> 3 SŠ  </w:t>
      </w:r>
      <w:r w:rsidR="00280460">
        <w:rPr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29ED54AA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A55335">
        <w:rPr>
          <w:lang w:val="sl-SI"/>
        </w:rPr>
        <w:sym w:font="Wingdings" w:char="F06F"/>
      </w:r>
      <w:r w:rsidR="0007316A" w:rsidRPr="00A55335">
        <w:rPr>
          <w:lang w:val="sl-SI"/>
        </w:rPr>
        <w:t xml:space="preserve"> </w:t>
      </w:r>
      <w:r w:rsidR="00F32883" w:rsidRPr="00A55335">
        <w:rPr>
          <w:lang w:val="sl-SI"/>
        </w:rPr>
        <w:t xml:space="preserve"> izdelava </w:t>
      </w:r>
      <w:r w:rsidRPr="00A55335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A55335">
        <w:rPr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728F8A5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A9498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A94980">
        <w:rPr>
          <w:b/>
          <w:bCs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A94980">
        <w:rPr>
          <w:b/>
          <w:bCs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A55335">
        <w:rPr>
          <w:lang w:val="sl-SI"/>
        </w:rPr>
        <w:t>x</w:t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3BCDC7CA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A55335">
        <w:rPr>
          <w:lang w:val="sl-SI"/>
        </w:rPr>
        <w:t>FMF - ŠPIRI 2010</w:t>
      </w:r>
    </w:p>
    <w:p w14:paraId="29603EAA" w14:textId="4341DD1F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bookmarkStart w:id="0" w:name="_Hlk29311248"/>
      <w:r w:rsidR="00943B05">
        <w:rPr>
          <w:lang w:val="sl-SI"/>
        </w:rPr>
        <w:t>Aleš Drinovec, ales.drinovec@gu</w:t>
      </w:r>
      <w:r w:rsidR="00860726">
        <w:rPr>
          <w:lang w:val="sl-SI"/>
        </w:rPr>
        <w:t>e</w:t>
      </w:r>
      <w:r w:rsidR="00943B05">
        <w:rPr>
          <w:lang w:val="sl-SI"/>
        </w:rPr>
        <w:t>st.arnes.si</w:t>
      </w:r>
      <w:bookmarkEnd w:id="0"/>
    </w:p>
    <w:p w14:paraId="331F738B" w14:textId="29B1E279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2FAB3456" w14:textId="49D833F4" w:rsidR="00C1508C" w:rsidRDefault="00C1508C">
      <w:proofErr w:type="spellStart"/>
      <w:r>
        <w:t>Dokler</w:t>
      </w:r>
      <w:proofErr w:type="spellEnd"/>
      <w:r>
        <w:t xml:space="preserve"> je </w:t>
      </w:r>
      <w:proofErr w:type="spellStart"/>
      <w:r>
        <w:t>vsako</w:t>
      </w:r>
      <w:proofErr w:type="spellEnd"/>
      <w:r>
        <w:t xml:space="preserve"> </w:t>
      </w:r>
      <w:proofErr w:type="spellStart"/>
      <w:r>
        <w:t>število</w:t>
      </w:r>
      <w:proofErr w:type="spellEnd"/>
      <w:r>
        <w:t xml:space="preserve"> </w:t>
      </w:r>
      <w:proofErr w:type="spellStart"/>
      <w:r>
        <w:t>večje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</w:t>
      </w:r>
      <w:proofErr w:type="spellStart"/>
      <w:r>
        <w:t>enako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vojega</w:t>
      </w:r>
      <w:proofErr w:type="spellEnd"/>
      <w:r>
        <w:t xml:space="preserve"> </w:t>
      </w:r>
      <w:proofErr w:type="spellStart"/>
      <w:r>
        <w:t>predhodnika</w:t>
      </w:r>
      <w:proofErr w:type="spellEnd"/>
      <w:r>
        <w:t xml:space="preserve">, </w:t>
      </w:r>
      <w:proofErr w:type="spellStart"/>
      <w:r>
        <w:t>rečemo</w:t>
      </w:r>
      <w:proofErr w:type="spellEnd"/>
      <w:r>
        <w:t xml:space="preserve">, da </w:t>
      </w:r>
      <w:proofErr w:type="spellStart"/>
      <w:r>
        <w:t>imamo</w:t>
      </w:r>
      <w:proofErr w:type="spellEnd"/>
      <w:r>
        <w:t xml:space="preserve"> </w:t>
      </w:r>
      <w:proofErr w:type="spellStart"/>
      <w:r>
        <w:t>opraviti</w:t>
      </w:r>
      <w:proofErr w:type="spellEnd"/>
      <w:r>
        <w:t xml:space="preserve"> z </w:t>
      </w:r>
      <w:proofErr w:type="spellStart"/>
      <w:r>
        <w:t>naraščajočo</w:t>
      </w:r>
      <w:proofErr w:type="spellEnd"/>
      <w:r>
        <w:t xml:space="preserve"> </w:t>
      </w:r>
      <w:proofErr w:type="spellStart"/>
      <w:r>
        <w:t>četo</w:t>
      </w:r>
      <w:proofErr w:type="spellEnd"/>
      <w:r>
        <w:t xml:space="preserve"> </w:t>
      </w:r>
      <w:proofErr w:type="spellStart"/>
      <w:r>
        <w:t>števil</w:t>
      </w:r>
      <w:proofErr w:type="spellEnd"/>
      <w:r>
        <w:t xml:space="preserve">. </w:t>
      </w:r>
      <w:proofErr w:type="spellStart"/>
      <w:r>
        <w:t>Sestavi</w:t>
      </w:r>
      <w:proofErr w:type="spellEnd"/>
      <w:r>
        <w:t xml:space="preserve"> </w:t>
      </w:r>
      <w:proofErr w:type="spellStart"/>
      <w:r>
        <w:t>funkcijo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za dan </w:t>
      </w:r>
      <w:proofErr w:type="spellStart"/>
      <w:r>
        <w:t>niz</w:t>
      </w:r>
      <w:proofErr w:type="spellEnd"/>
      <w:r>
        <w:t xml:space="preserve"> </w:t>
      </w:r>
      <w:proofErr w:type="spellStart"/>
      <w:r>
        <w:t>celih</w:t>
      </w:r>
      <w:proofErr w:type="spellEnd"/>
      <w:r>
        <w:t xml:space="preserve"> </w:t>
      </w:r>
      <w:proofErr w:type="spellStart"/>
      <w:r>
        <w:t>števil</w:t>
      </w:r>
      <w:proofErr w:type="spellEnd"/>
      <w:r>
        <w:t xml:space="preserve"> </w:t>
      </w:r>
      <w:proofErr w:type="spellStart"/>
      <w:r>
        <w:t>ločenih</w:t>
      </w:r>
      <w:proofErr w:type="spellEnd"/>
      <w:r>
        <w:t xml:space="preserve"> z </w:t>
      </w:r>
      <w:proofErr w:type="spellStart"/>
      <w:r>
        <w:t>vejico</w:t>
      </w:r>
      <w:proofErr w:type="spellEnd"/>
      <w:r>
        <w:t xml:space="preserve"> </w:t>
      </w:r>
      <w:proofErr w:type="spellStart"/>
      <w:r>
        <w:t>vrne</w:t>
      </w:r>
      <w:proofErr w:type="spellEnd"/>
      <w:r>
        <w:t xml:space="preserve"> </w:t>
      </w:r>
      <w:proofErr w:type="spellStart"/>
      <w:r>
        <w:t>niz</w:t>
      </w:r>
      <w:proofErr w:type="spellEnd"/>
      <w:r>
        <w:t xml:space="preserve"> </w:t>
      </w:r>
      <w:proofErr w:type="spellStart"/>
      <w:r>
        <w:t>najdaljš</w:t>
      </w:r>
      <w:r>
        <w:t>e</w:t>
      </w:r>
      <w:proofErr w:type="spellEnd"/>
      <w:r>
        <w:t xml:space="preserve"> </w:t>
      </w:r>
      <w:proofErr w:type="spellStart"/>
      <w:r>
        <w:t>čet</w:t>
      </w:r>
      <w:r>
        <w:t>e</w:t>
      </w:r>
      <w:proofErr w:type="spellEnd"/>
      <w:r>
        <w:t xml:space="preserve"> v </w:t>
      </w:r>
      <w:proofErr w:type="spellStart"/>
      <w:r>
        <w:t>tem</w:t>
      </w:r>
      <w:proofErr w:type="spellEnd"/>
      <w:r>
        <w:t xml:space="preserve"> </w:t>
      </w:r>
      <w:proofErr w:type="spellStart"/>
      <w:r>
        <w:t>nizu</w:t>
      </w:r>
      <w:proofErr w:type="spellEnd"/>
      <w:r>
        <w:t xml:space="preserve"> </w:t>
      </w:r>
      <w:proofErr w:type="spellStart"/>
      <w:r>
        <w:t>števil</w:t>
      </w:r>
      <w:proofErr w:type="spellEnd"/>
      <w:r>
        <w:t>.</w:t>
      </w:r>
    </w:p>
    <w:p w14:paraId="064DFE25" w14:textId="15FBEE31" w:rsidR="00C1508C" w:rsidRDefault="00C1508C">
      <w:r>
        <w:t>Primer:</w:t>
      </w:r>
    </w:p>
    <w:p w14:paraId="7CED7C7A" w14:textId="03CBEADD" w:rsidR="00C1508C" w:rsidRDefault="00747875">
      <w:proofErr w:type="spellStart"/>
      <w:r>
        <w:t>funkcija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vhodu</w:t>
      </w:r>
      <w:proofErr w:type="spellEnd"/>
      <w:r>
        <w:t xml:space="preserve">: </w:t>
      </w:r>
      <w:proofErr w:type="spellStart"/>
      <w:r w:rsidR="00C1508C">
        <w:t>besedilni</w:t>
      </w:r>
      <w:proofErr w:type="spellEnd"/>
      <w:r w:rsidR="00C1508C">
        <w:t xml:space="preserve"> </w:t>
      </w:r>
      <w:proofErr w:type="spellStart"/>
      <w:r w:rsidR="00C1508C">
        <w:t>niz</w:t>
      </w:r>
      <w:proofErr w:type="spellEnd"/>
      <w:r w:rsidR="00C1508C">
        <w:t xml:space="preserve"> </w:t>
      </w:r>
      <w:proofErr w:type="spellStart"/>
      <w:r w:rsidR="00C1508C">
        <w:t>iz</w:t>
      </w:r>
      <w:proofErr w:type="spellEnd"/>
      <w:r w:rsidR="00C1508C">
        <w:t xml:space="preserve"> </w:t>
      </w:r>
      <w:proofErr w:type="spellStart"/>
      <w:r w:rsidR="00C1508C">
        <w:t>števil</w:t>
      </w:r>
      <w:proofErr w:type="spellEnd"/>
      <w:r w:rsidR="00C1508C">
        <w:t>: “</w:t>
      </w:r>
      <w:r w:rsidR="00C1508C">
        <w:t>1,2,3,</w:t>
      </w:r>
      <w:r>
        <w:t>1,2,3,4,1,2</w:t>
      </w:r>
      <w:r w:rsidR="00C1508C">
        <w:t>”</w:t>
      </w:r>
    </w:p>
    <w:p w14:paraId="44BC3948" w14:textId="4E9B89BE" w:rsidR="00C1508C" w:rsidRDefault="00747875">
      <w:proofErr w:type="spellStart"/>
      <w:r>
        <w:t>vrne</w:t>
      </w:r>
      <w:proofErr w:type="spellEnd"/>
      <w:r>
        <w:t xml:space="preserve">: </w:t>
      </w:r>
      <w:proofErr w:type="spellStart"/>
      <w:r>
        <w:t>niz</w:t>
      </w:r>
      <w:proofErr w:type="spellEnd"/>
      <w:r>
        <w:t xml:space="preserve"> </w:t>
      </w:r>
      <w:proofErr w:type="spellStart"/>
      <w:r w:rsidR="00C1508C">
        <w:t>najdaljš</w:t>
      </w:r>
      <w:r>
        <w:t>e</w:t>
      </w:r>
      <w:proofErr w:type="spellEnd"/>
      <w:r w:rsidR="00C1508C">
        <w:t xml:space="preserve"> </w:t>
      </w:r>
      <w:proofErr w:type="spellStart"/>
      <w:r w:rsidR="00C1508C">
        <w:t>čet</w:t>
      </w:r>
      <w:r>
        <w:t>e</w:t>
      </w:r>
      <w:proofErr w:type="spellEnd"/>
      <w:r w:rsidR="00C1508C">
        <w:t>: “</w:t>
      </w:r>
      <w:r>
        <w:t>1,2,3,4</w:t>
      </w:r>
      <w:bookmarkStart w:id="1" w:name="_GoBack"/>
      <w:bookmarkEnd w:id="1"/>
      <w:r w:rsidR="00C1508C">
        <w:t>”</w:t>
      </w:r>
    </w:p>
    <w:p w14:paraId="714F2A6D" w14:textId="73D16527" w:rsidR="00C1508C" w:rsidRDefault="00C1508C"/>
    <w:p w14:paraId="432287B9" w14:textId="6365F9F0" w:rsidR="00C1508C" w:rsidRDefault="00C1508C">
      <w:proofErr w:type="spellStart"/>
      <w:r>
        <w:t>Popravi</w:t>
      </w:r>
      <w:proofErr w:type="spellEnd"/>
      <w:r>
        <w:t xml:space="preserve"> </w:t>
      </w:r>
      <w:proofErr w:type="spellStart"/>
      <w:r w:rsidR="00747875">
        <w:t>funkcijo</w:t>
      </w:r>
      <w:proofErr w:type="spellEnd"/>
      <w:r w:rsidR="00747875">
        <w:t xml:space="preserve">, da </w:t>
      </w:r>
      <w:proofErr w:type="spellStart"/>
      <w:r w:rsidR="00747875">
        <w:t>bo</w:t>
      </w:r>
      <w:proofErr w:type="spellEnd"/>
      <w:r w:rsidR="00747875">
        <w:t xml:space="preserve"> </w:t>
      </w:r>
      <w:proofErr w:type="spellStart"/>
      <w:r w:rsidR="00747875">
        <w:t>opravila</w:t>
      </w:r>
      <w:proofErr w:type="spellEnd"/>
      <w:r w:rsidR="00747875">
        <w:t xml:space="preserve"> </w:t>
      </w:r>
      <w:proofErr w:type="spellStart"/>
      <w:r w:rsidR="00747875">
        <w:t>svoje</w:t>
      </w:r>
      <w:proofErr w:type="spellEnd"/>
      <w:r w:rsidR="00747875">
        <w:t xml:space="preserve"> </w:t>
      </w:r>
      <w:proofErr w:type="spellStart"/>
      <w:r w:rsidR="00747875">
        <w:t>delo</w:t>
      </w:r>
      <w:proofErr w:type="spellEnd"/>
      <w:r w:rsidR="00747875">
        <w:t>.</w:t>
      </w:r>
    </w:p>
    <w:p w14:paraId="48D022BC" w14:textId="77777777" w:rsidR="00C1508C" w:rsidRDefault="00C1508C"/>
    <w:p w14:paraId="44C303CF" w14:textId="14202153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B3EA255" w14:textId="77777777" w:rsidR="00A55335" w:rsidRDefault="00A55335">
      <w:pPr>
        <w:rPr>
          <w:lang w:val="sl-SI"/>
        </w:rPr>
      </w:pPr>
    </w:p>
    <w:p w14:paraId="2719EE05" w14:textId="11CEA34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12F14205" w14:textId="31F924B0" w:rsidR="00747875" w:rsidRDefault="00747875">
      <w:pPr>
        <w:rPr>
          <w:lang w:val="sl-SI"/>
        </w:rPr>
      </w:pPr>
      <w:r>
        <w:rPr>
          <w:lang w:val="sl-SI"/>
        </w:rPr>
        <w:t>vhod: »1,2,3,4,5,6,7«, izhod: »1,2,3,4,5,6,7«</w:t>
      </w:r>
    </w:p>
    <w:p w14:paraId="14A01ED2" w14:textId="271DEB32" w:rsidR="00747875" w:rsidRDefault="00747875">
      <w:pPr>
        <w:rPr>
          <w:lang w:val="sl-SI"/>
        </w:rPr>
      </w:pPr>
      <w:r>
        <w:rPr>
          <w:lang w:val="sl-SI"/>
        </w:rPr>
        <w:t>vhod: »1,2,3,1,2,3,4,5« izhod: »1,2,3,4,5«</w:t>
      </w:r>
    </w:p>
    <w:p w14:paraId="44575A10" w14:textId="22F8832F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264003F2" w14:textId="19D1C3F6" w:rsidR="00280460" w:rsidRDefault="00322D3D">
      <w:pPr>
        <w:rPr>
          <w:lang w:val="sl-SI"/>
        </w:rPr>
      </w:pPr>
      <w:r>
        <w:rPr>
          <w:lang w:val="sl-SI"/>
        </w:rPr>
        <w:t xml:space="preserve">premik </w:t>
      </w:r>
      <w:r w:rsidR="009377B6">
        <w:rPr>
          <w:lang w:val="sl-SI"/>
        </w:rPr>
        <w:t>desno</w:t>
      </w:r>
      <w:r>
        <w:rPr>
          <w:lang w:val="sl-SI"/>
        </w:rPr>
        <w:t xml:space="preserve">, </w:t>
      </w:r>
      <w:r w:rsidR="009377B6">
        <w:rPr>
          <w:lang w:val="sl-SI"/>
        </w:rPr>
        <w:t>premik dol, premik gor, premik levo</w:t>
      </w:r>
      <w:r>
        <w:rPr>
          <w:lang w:val="sl-SI"/>
        </w:rPr>
        <w:t>, obarvaj polje (vpiši enico)</w:t>
      </w:r>
    </w:p>
    <w:p w14:paraId="128F5405" w14:textId="466C6F30" w:rsidR="00322D3D" w:rsidRDefault="00322D3D">
      <w:pPr>
        <w:rPr>
          <w:lang w:val="sl-SI"/>
        </w:rPr>
      </w:pPr>
      <w:r>
        <w:rPr>
          <w:lang w:val="sl-SI"/>
        </w:rPr>
        <w:t>zanke</w:t>
      </w:r>
    </w:p>
    <w:p w14:paraId="48F261CC" w14:textId="70A50C62" w:rsidR="00322D3D" w:rsidRDefault="00322D3D">
      <w:pPr>
        <w:rPr>
          <w:lang w:val="sl-SI"/>
        </w:rPr>
      </w:pPr>
      <w:r>
        <w:rPr>
          <w:lang w:val="sl-SI"/>
        </w:rPr>
        <w:t>zaznavanje: obarvano polje</w:t>
      </w:r>
    </w:p>
    <w:p w14:paraId="1A95EB52" w14:textId="2F920896" w:rsidR="00322D3D" w:rsidRDefault="00322D3D">
      <w:pPr>
        <w:rPr>
          <w:lang w:val="sl-SI"/>
        </w:rPr>
      </w:pPr>
      <w:r>
        <w:rPr>
          <w:lang w:val="sl-SI"/>
        </w:rPr>
        <w:t>spremenljivke</w:t>
      </w:r>
      <w:r w:rsidR="00860726">
        <w:rPr>
          <w:lang w:val="sl-SI"/>
        </w:rPr>
        <w:t>, seznami</w:t>
      </w:r>
    </w:p>
    <w:p w14:paraId="04336413" w14:textId="5637D09E" w:rsidR="00322D3D" w:rsidRDefault="00322D3D">
      <w:pPr>
        <w:rPr>
          <w:lang w:val="sl-SI"/>
        </w:rPr>
      </w:pPr>
      <w:r>
        <w:rPr>
          <w:lang w:val="sl-SI"/>
        </w:rPr>
        <w:t>pogoji</w:t>
      </w:r>
    </w:p>
    <w:p w14:paraId="7AEF6382" w14:textId="7E47C2B0" w:rsidR="00860726" w:rsidRDefault="00860726" w:rsidP="00860726">
      <w:pPr>
        <w:rPr>
          <w:lang w:val="sl-SI"/>
        </w:rPr>
      </w:pPr>
      <w:r>
        <w:rPr>
          <w:lang w:val="sl-SI"/>
        </w:rPr>
        <w:t>funkcije</w:t>
      </w:r>
    </w:p>
    <w:p w14:paraId="364B1EF5" w14:textId="77777777" w:rsidR="00860726" w:rsidRDefault="00860726">
      <w:pPr>
        <w:rPr>
          <w:lang w:val="sl-SI"/>
        </w:rPr>
      </w:pPr>
    </w:p>
    <w:p w14:paraId="7D95F668" w14:textId="36F31381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4C47731D" w14:textId="77777777" w:rsidR="00280460" w:rsidRDefault="00280460">
      <w:pPr>
        <w:rPr>
          <w:lang w:val="sl-SI"/>
        </w:rPr>
      </w:pPr>
    </w:p>
    <w:p w14:paraId="0F06112D" w14:textId="00E42AB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4D37B047" w:rsidR="00276DE9" w:rsidRDefault="00747875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7C91A9FF" wp14:editId="6DF78F0C">
            <wp:extent cx="6190615" cy="2236470"/>
            <wp:effectExtent l="0" t="0" r="635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26370" w14:textId="7BFD606E" w:rsidR="00747875" w:rsidRDefault="00747875">
      <w:pPr>
        <w:rPr>
          <w:lang w:val="sl-SI"/>
        </w:rPr>
      </w:pPr>
      <w:r>
        <w:rPr>
          <w:noProof/>
        </w:rPr>
        <w:drawing>
          <wp:inline distT="0" distB="0" distL="0" distR="0" wp14:anchorId="729BA1DA" wp14:editId="4B725395">
            <wp:extent cx="6190615" cy="2072640"/>
            <wp:effectExtent l="0" t="0" r="635" b="381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962FB" w14:textId="34714A9F" w:rsidR="00747875" w:rsidRDefault="00747875">
      <w:pPr>
        <w:rPr>
          <w:lang w:val="sl-SI"/>
        </w:rPr>
      </w:pPr>
      <w:r>
        <w:rPr>
          <w:noProof/>
        </w:rPr>
        <w:drawing>
          <wp:inline distT="0" distB="0" distL="0" distR="0" wp14:anchorId="79488568" wp14:editId="5DB5CAE4">
            <wp:extent cx="6190615" cy="1173480"/>
            <wp:effectExtent l="0" t="0" r="635" b="7620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D29EA" w14:textId="62DE6953" w:rsidR="00A94980" w:rsidRDefault="00276DE9" w:rsidP="00322D3D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4D4AA6D0" w14:textId="27B13C24" w:rsidR="00490BFF" w:rsidRDefault="00C1508C" w:rsidP="00322D3D">
      <w:pPr>
        <w:rPr>
          <w:lang w:val="sl-SI"/>
        </w:rPr>
      </w:pPr>
      <w:r>
        <w:rPr>
          <w:noProof/>
        </w:rPr>
        <w:drawing>
          <wp:inline distT="0" distB="0" distL="0" distR="0" wp14:anchorId="555D09A5" wp14:editId="1F67867A">
            <wp:extent cx="6190615" cy="2350135"/>
            <wp:effectExtent l="0" t="0" r="635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2491B" w14:textId="5C174776" w:rsidR="00C1508C" w:rsidRDefault="00C1508C" w:rsidP="00322D3D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6BDC3A5C" wp14:editId="6FC10CDC">
            <wp:extent cx="6190615" cy="2070735"/>
            <wp:effectExtent l="0" t="0" r="635" b="571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C0731" w14:textId="69DCB751" w:rsidR="00747875" w:rsidRDefault="00C1508C" w:rsidP="00322D3D">
      <w:pPr>
        <w:rPr>
          <w:lang w:val="sl-SI"/>
        </w:rPr>
      </w:pPr>
      <w:r>
        <w:rPr>
          <w:noProof/>
        </w:rPr>
        <w:drawing>
          <wp:inline distT="0" distB="0" distL="0" distR="0" wp14:anchorId="162DAAA6" wp14:editId="6A139CA0">
            <wp:extent cx="6190615" cy="1160145"/>
            <wp:effectExtent l="0" t="0" r="635" b="190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11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A6B4" w14:textId="37ECE65C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QUAwLA1uCwAAAA="/>
  </w:docVars>
  <w:rsids>
    <w:rsidRoot w:val="00276DE9"/>
    <w:rsid w:val="0007316A"/>
    <w:rsid w:val="00081C4F"/>
    <w:rsid w:val="001F70F8"/>
    <w:rsid w:val="00276DE9"/>
    <w:rsid w:val="00280460"/>
    <w:rsid w:val="00321051"/>
    <w:rsid w:val="00322D3D"/>
    <w:rsid w:val="003A70D0"/>
    <w:rsid w:val="00431BED"/>
    <w:rsid w:val="00490BFF"/>
    <w:rsid w:val="004B2B10"/>
    <w:rsid w:val="00560877"/>
    <w:rsid w:val="0056626B"/>
    <w:rsid w:val="005A30B7"/>
    <w:rsid w:val="00616FBB"/>
    <w:rsid w:val="006308E1"/>
    <w:rsid w:val="00680D11"/>
    <w:rsid w:val="006A7362"/>
    <w:rsid w:val="00747875"/>
    <w:rsid w:val="00764706"/>
    <w:rsid w:val="00853562"/>
    <w:rsid w:val="00860726"/>
    <w:rsid w:val="008943BC"/>
    <w:rsid w:val="008D592A"/>
    <w:rsid w:val="009377B6"/>
    <w:rsid w:val="00943B05"/>
    <w:rsid w:val="00A1194D"/>
    <w:rsid w:val="00A53EA8"/>
    <w:rsid w:val="00A55335"/>
    <w:rsid w:val="00A94980"/>
    <w:rsid w:val="00C1508C"/>
    <w:rsid w:val="00C92888"/>
    <w:rsid w:val="00D51FF0"/>
    <w:rsid w:val="00D8293F"/>
    <w:rsid w:val="00DA19EE"/>
    <w:rsid w:val="00E84FBC"/>
    <w:rsid w:val="00ED53F1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63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08</Words>
  <Characters>1191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uporabnik</cp:lastModifiedBy>
  <cp:revision>4</cp:revision>
  <cp:lastPrinted>2019-09-30T08:47:00Z</cp:lastPrinted>
  <dcterms:created xsi:type="dcterms:W3CDTF">2020-01-08T15:00:00Z</dcterms:created>
  <dcterms:modified xsi:type="dcterms:W3CDTF">2020-01-08T16:21:00Z</dcterms:modified>
</cp:coreProperties>
</file>